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D485" w14:textId="77777777" w:rsidR="003A77D5" w:rsidRPr="003A77D5" w:rsidRDefault="003A77D5" w:rsidP="003A77D5">
      <w:pPr>
        <w:pStyle w:val="NoSpacing"/>
        <w:jc w:val="center"/>
        <w:rPr>
          <w:rStyle w:val="Emphasis"/>
          <w:rFonts w:cstheme="minorHAnsi"/>
          <w:b/>
          <w:bCs/>
          <w:i w:val="0"/>
          <w:sz w:val="44"/>
          <w:szCs w:val="44"/>
        </w:rPr>
      </w:pPr>
      <w:bookmarkStart w:id="0" w:name="_GoBack"/>
      <w:bookmarkEnd w:id="0"/>
      <w:r>
        <w:rPr>
          <w:rStyle w:val="Emphasis"/>
          <w:rFonts w:cstheme="minorHAnsi"/>
          <w:b/>
          <w:bCs/>
          <w:i w:val="0"/>
          <w:sz w:val="44"/>
          <w:szCs w:val="44"/>
        </w:rPr>
        <w:t>Homosexuality</w:t>
      </w:r>
    </w:p>
    <w:p w14:paraId="0EF6C018" w14:textId="77777777" w:rsidR="003A77D5" w:rsidRDefault="003A77D5" w:rsidP="001D1952">
      <w:pPr>
        <w:pStyle w:val="NoSpacing"/>
        <w:rPr>
          <w:rStyle w:val="Emphasis"/>
          <w:rFonts w:cstheme="minorHAnsi"/>
          <w:bCs/>
          <w:i w:val="0"/>
        </w:rPr>
      </w:pPr>
    </w:p>
    <w:p w14:paraId="2B342107" w14:textId="77777777" w:rsidR="00231580" w:rsidRDefault="00231580" w:rsidP="00231580">
      <w:pPr>
        <w:pStyle w:val="NoSpacing"/>
      </w:pPr>
      <w:r>
        <w:rPr>
          <w:rStyle w:val="Emphasis"/>
          <w:b/>
          <w:bCs/>
        </w:rPr>
        <w:t>First and foremost, I am not sure what a person reading this knows or what their understanding is.  This is definitely NOT a "gay bashing" note, nor advocating homosexuality, but sharing of the truth through the Heavenly Father's Spirit and wisdom.  He is the authority, NOT men or women.  By showing love: knowing when to listen, correct, be supportive, rebuke, show compassion, point out facts without emotion and exhibit patience, we will demonstrate the holy spirit (Christ) the Most High gives to us which truly serve Him: John 14:16-18, Acts 3:19-20.  THIS note IS NO CHURCH NOR RELIGION, BUT THE WORDS AND SPIRIT OF THE HEAVENLY FATHER.</w:t>
      </w:r>
    </w:p>
    <w:p w14:paraId="09E3C7E3" w14:textId="77777777" w:rsidR="00231580" w:rsidRDefault="00231580" w:rsidP="00231580">
      <w:pPr>
        <w:pStyle w:val="NoSpacing"/>
      </w:pPr>
      <w:r>
        <w:rPr>
          <w:rStyle w:val="Emphasis"/>
          <w:b/>
          <w:bCs/>
        </w:rPr>
        <w:t xml:space="preserve">Whether one needs to repent of homosexuality, or desires to teach another person right from wrong in order for them to learn truth and repent, we must share wisdom through the LORD, and leave words and judgment to the Most High.  </w:t>
      </w:r>
    </w:p>
    <w:p w14:paraId="027807BD" w14:textId="77777777" w:rsidR="00231580" w:rsidRDefault="00231580" w:rsidP="00231580">
      <w:pPr>
        <w:pStyle w:val="NoSpacing"/>
      </w:pPr>
      <w:r>
        <w:rPr>
          <w:rStyle w:val="Strong"/>
        </w:rPr>
        <w:t>PLEASE NOTE: SCRIPTURES are at end, FOR THOSE WHO MAY NOT KNOW HOMOSEXUALITY IS A SIN, or TO UNDERSTAND AND SEE THE LORD'S WORDS FOR THEMSELVES.</w:t>
      </w:r>
    </w:p>
    <w:p w14:paraId="51CDA0F2" w14:textId="77777777" w:rsidR="00231580" w:rsidRDefault="00231580" w:rsidP="00231580">
      <w:pPr>
        <w:pStyle w:val="NoSpacing"/>
      </w:pPr>
    </w:p>
    <w:p w14:paraId="58A4421A" w14:textId="77777777" w:rsidR="00231580" w:rsidRDefault="00231580" w:rsidP="00231580">
      <w:pPr>
        <w:pStyle w:val="NoSpacing"/>
      </w:pPr>
    </w:p>
    <w:p w14:paraId="3088B64A" w14:textId="77777777" w:rsidR="00231580" w:rsidRDefault="00231580" w:rsidP="00231580">
      <w:pPr>
        <w:pStyle w:val="NoSpacing"/>
      </w:pPr>
      <w:r>
        <w:t>If You Are Homosexual/Lesbian or Have Homosexual or Bi-sexual Tendencies:</w:t>
      </w:r>
    </w:p>
    <w:p w14:paraId="07C5FC5E" w14:textId="77777777" w:rsidR="00231580" w:rsidRDefault="00231580" w:rsidP="00231580">
      <w:pPr>
        <w:pStyle w:val="NoSpacing"/>
      </w:pPr>
      <w:r>
        <w:t xml:space="preserve">(1) </w:t>
      </w:r>
      <w:r>
        <w:rPr>
          <w:rStyle w:val="Strong"/>
        </w:rPr>
        <w:t xml:space="preserve">Psalms 51:5 Behold, I was </w:t>
      </w:r>
      <w:proofErr w:type="spellStart"/>
      <w:r>
        <w:rPr>
          <w:rStyle w:val="Strong"/>
        </w:rPr>
        <w:t>shapen</w:t>
      </w:r>
      <w:proofErr w:type="spellEnd"/>
      <w:r>
        <w:rPr>
          <w:rStyle w:val="Strong"/>
        </w:rPr>
        <w:t xml:space="preserve"> in iniquity; and in sin did my mother conceive me.</w:t>
      </w:r>
      <w:r>
        <w:t xml:space="preserve"> </w:t>
      </w:r>
      <w:r>
        <w:br/>
        <w:t>(We were created as men and women susceptible to sin, and REQUIRED to overcome our nature, inherent flaws and sinful desires.  Whether the sin is homosexuality, being wrathful (uncontrollable rage), lusting after other men's women, etc., ONLY through the LORD and his laws will we overcome these vices and weaknesses.  Again, some of us are weak through things like drugs and are hopelessly trying, but UNABLE to resist our temptations and win the fight against ourselves; Alcoholics Anonymous or Narcotics Anonymous will not cure us, because carnal solutions or man's 12-step plans will NEVER cure a spiritual or inherent sin which dwells in our sinful flesh.  Others feel sin is okay, because it is pleasing and feels right, "the deceitful lusts".)</w:t>
      </w:r>
    </w:p>
    <w:p w14:paraId="516F6090" w14:textId="77777777" w:rsidR="00231580" w:rsidRDefault="00231580" w:rsidP="00231580">
      <w:pPr>
        <w:pStyle w:val="NoSpacing"/>
      </w:pPr>
      <w:r>
        <w:rPr>
          <w:rStyle w:val="Strong"/>
        </w:rPr>
        <w:t xml:space="preserve">:6 Behold, thou </w:t>
      </w:r>
      <w:proofErr w:type="spellStart"/>
      <w:r>
        <w:rPr>
          <w:rStyle w:val="Strong"/>
        </w:rPr>
        <w:t>desirest</w:t>
      </w:r>
      <w:proofErr w:type="spellEnd"/>
      <w:r>
        <w:rPr>
          <w:rStyle w:val="Strong"/>
        </w:rPr>
        <w:t xml:space="preserve"> truth in the inward parts: and in the hidden part thou shalt make me to know wisdom. </w:t>
      </w:r>
      <w:r>
        <w:br/>
        <w:t>(the LORD desires truth and righteousness in our minds, and for us to replace our sinful original ways and desires, with wisdom/truth through His words and laws.)</w:t>
      </w:r>
    </w:p>
    <w:p w14:paraId="38D859EB" w14:textId="77777777" w:rsidR="00231580" w:rsidRDefault="00231580" w:rsidP="00231580">
      <w:pPr>
        <w:pStyle w:val="NoSpacing"/>
      </w:pPr>
      <w:r>
        <w:br/>
        <w:t xml:space="preserve">(2) </w:t>
      </w:r>
      <w:proofErr w:type="spellStart"/>
      <w:r>
        <w:rPr>
          <w:rStyle w:val="Strong"/>
        </w:rPr>
        <w:t>ICorinthians</w:t>
      </w:r>
      <w:proofErr w:type="spellEnd"/>
      <w:r>
        <w:rPr>
          <w:rStyle w:val="Strong"/>
        </w:rPr>
        <w:t xml:space="preserve"> 15:33 Be not deceived: evil communications corrupt good manners. </w:t>
      </w:r>
      <w:r>
        <w:br/>
        <w:t xml:space="preserve">(By being around people that are homosexual on a consistent basis, or adapting to the deceit and messages of this world and society, we can adapt and conform to their behavior, BECAUSE it is a very seducing spirit. Which causes multitudes to learn or maintain sinful behavior.  Many people and children that are NOT homosexual are corrupted by people and enticed into trying homosexual things or accepting lifestyles to their own hurt)  </w:t>
      </w:r>
      <w:r>
        <w:br/>
      </w:r>
      <w:r>
        <w:br/>
      </w:r>
      <w:r>
        <w:rPr>
          <w:rStyle w:val="Strong"/>
        </w:rPr>
        <w:t xml:space="preserve">Ephesians 5:11 And have no fellowship with the unfruitful works of darkness, but rather reprove them.  </w:t>
      </w:r>
      <w:r>
        <w:br/>
        <w:t xml:space="preserve">(Don't follow people, even those close to you in their sinful behavior, but instead, correct them through the LORD'S words and be an example to them. even if they reject correction.  You live and speak righteously: </w:t>
      </w:r>
      <w:proofErr w:type="spellStart"/>
      <w:r>
        <w:t>ITimothy</w:t>
      </w:r>
      <w:proofErr w:type="spellEnd"/>
      <w:r>
        <w:t xml:space="preserve"> 4:12.) </w:t>
      </w:r>
    </w:p>
    <w:p w14:paraId="5EFE4B89" w14:textId="77777777" w:rsidR="00231580" w:rsidRDefault="00231580" w:rsidP="00231580">
      <w:pPr>
        <w:pStyle w:val="NoSpacing"/>
      </w:pPr>
      <w:r>
        <w:br/>
      </w:r>
      <w:proofErr w:type="spellStart"/>
      <w:r>
        <w:rPr>
          <w:rStyle w:val="Strong"/>
        </w:rPr>
        <w:t>ICorinthians</w:t>
      </w:r>
      <w:proofErr w:type="spellEnd"/>
      <w:r>
        <w:rPr>
          <w:rStyle w:val="Strong"/>
        </w:rPr>
        <w:t xml:space="preserve"> 10:12 Wherefore let him that thinketh he </w:t>
      </w:r>
      <w:proofErr w:type="spellStart"/>
      <w:r>
        <w:rPr>
          <w:rStyle w:val="Strong"/>
        </w:rPr>
        <w:t>standeth</w:t>
      </w:r>
      <w:proofErr w:type="spellEnd"/>
      <w:r>
        <w:rPr>
          <w:rStyle w:val="Strong"/>
        </w:rPr>
        <w:t xml:space="preserve"> take heed lest he fall.</w:t>
      </w:r>
      <w:r>
        <w:t xml:space="preserve"> </w:t>
      </w:r>
      <w:r>
        <w:br/>
        <w:t xml:space="preserve">(Assuming we cannot be enticed or influenced into sinning is ignorant and naive, and precedes a fall to these seducing spirits.  MANY people have pride, and combined with ignorance of the truth/word, </w:t>
      </w:r>
      <w:r>
        <w:lastRenderedPageBreak/>
        <w:t>become captive to sins they underestimated.   Flee from sin, as from the face of a serpent...: Ecclesiasticus 21:2.)</w:t>
      </w:r>
    </w:p>
    <w:p w14:paraId="5CA4A554" w14:textId="77777777" w:rsidR="00231580" w:rsidRDefault="00231580" w:rsidP="00231580">
      <w:pPr>
        <w:pStyle w:val="NoSpacing"/>
      </w:pPr>
      <w:r>
        <w:br/>
        <w:t xml:space="preserve">(3) </w:t>
      </w:r>
      <w:r>
        <w:rPr>
          <w:rStyle w:val="Strong"/>
        </w:rPr>
        <w:t xml:space="preserve">Proverbs 13:13 </w:t>
      </w:r>
      <w:hyperlink r:id="rId5" w:history="1">
        <w:r>
          <w:rPr>
            <w:rStyle w:val="Hyperlink"/>
            <w:b/>
            <w:bCs/>
          </w:rPr>
          <w:t xml:space="preserve">Whoso </w:t>
        </w:r>
        <w:proofErr w:type="spellStart"/>
        <w:r>
          <w:rPr>
            <w:rStyle w:val="Hyperlink"/>
            <w:b/>
            <w:bCs/>
          </w:rPr>
          <w:t>despiseth</w:t>
        </w:r>
        <w:proofErr w:type="spellEnd"/>
        <w:r>
          <w:rPr>
            <w:rStyle w:val="Hyperlink"/>
            <w:b/>
            <w:bCs/>
          </w:rPr>
          <w:t xml:space="preserve"> the word shall be destroyed: but he that </w:t>
        </w:r>
        <w:proofErr w:type="spellStart"/>
        <w:r>
          <w:rPr>
            <w:rStyle w:val="Hyperlink"/>
            <w:b/>
            <w:bCs/>
          </w:rPr>
          <w:t>feareth</w:t>
        </w:r>
        <w:proofErr w:type="spellEnd"/>
        <w:r>
          <w:rPr>
            <w:rStyle w:val="Hyperlink"/>
            <w:b/>
            <w:bCs/>
          </w:rPr>
          <w:t xml:space="preserve"> the commandment shall be rewarded.</w:t>
        </w:r>
      </w:hyperlink>
    </w:p>
    <w:p w14:paraId="33676A33" w14:textId="77777777" w:rsidR="00231580" w:rsidRDefault="00231580" w:rsidP="00231580">
      <w:pPr>
        <w:pStyle w:val="NoSpacing"/>
      </w:pPr>
      <w:r>
        <w:t xml:space="preserve">(If we do not obey the LORD as He commanded us through His law/word, it will only result in our hurt.  If a person DOES NOT repent from being homosexual, He will judge and punish us on Judgment Day and prior to it--Again judgment IS NOT invented stories of religion or churches, it is truth!  The LORD punished those of Sodom and </w:t>
      </w:r>
      <w:proofErr w:type="spellStart"/>
      <w:r>
        <w:t>Gomorrha</w:t>
      </w:r>
      <w:proofErr w:type="spellEnd"/>
      <w:r>
        <w:t xml:space="preserve"> by fire and mightily, so that regardless of the lies and deceits in this world we would heed an eternal warning: </w:t>
      </w:r>
      <w:proofErr w:type="spellStart"/>
      <w:r>
        <w:t>IIPeter</w:t>
      </w:r>
      <w:proofErr w:type="spellEnd"/>
      <w:r>
        <w:t xml:space="preserve"> 2:5-8. )</w:t>
      </w:r>
    </w:p>
    <w:p w14:paraId="2161E279" w14:textId="77777777" w:rsidR="00231580" w:rsidRDefault="00231580" w:rsidP="00231580">
      <w:pPr>
        <w:pStyle w:val="NoSpacing"/>
      </w:pPr>
    </w:p>
    <w:p w14:paraId="4339FB6C" w14:textId="77777777" w:rsidR="00231580" w:rsidRDefault="00231580" w:rsidP="00231580">
      <w:pPr>
        <w:pStyle w:val="NoSpacing"/>
      </w:pPr>
      <w:r>
        <w:t xml:space="preserve">(4) </w:t>
      </w:r>
      <w:r>
        <w:rPr>
          <w:rStyle w:val="Strong"/>
        </w:rPr>
        <w:t xml:space="preserve">Ephesians 4:22 That ye put off concerning the former conversation the old man, which is corrupt according to the deceitful lusts;  </w:t>
      </w:r>
      <w:r>
        <w:br/>
        <w:t xml:space="preserve">(sin will fool us into thinking wicked things are just pleasurable, or </w:t>
      </w:r>
      <w:proofErr w:type="spellStart"/>
      <w:r>
        <w:t>its</w:t>
      </w:r>
      <w:proofErr w:type="spellEnd"/>
      <w:r>
        <w:t xml:space="preserve"> what makes our hard life worth living;  even trick us into adopting LIES as a way of life "I was born this way."  "People </w:t>
      </w:r>
      <w:proofErr w:type="spellStart"/>
      <w:r>
        <w:t>cant</w:t>
      </w:r>
      <w:proofErr w:type="spellEnd"/>
      <w:r>
        <w:t xml:space="preserve"> make me feel bad because i am different."  NO, hair texture is a difference, SIN is SIN, not different.)</w:t>
      </w:r>
      <w:r>
        <w:rPr>
          <w:rStyle w:val="Strong"/>
        </w:rPr>
        <w:t xml:space="preserve"> </w:t>
      </w:r>
    </w:p>
    <w:p w14:paraId="226F324E" w14:textId="77777777" w:rsidR="00231580" w:rsidRDefault="00231580" w:rsidP="00231580">
      <w:pPr>
        <w:pStyle w:val="NoSpacing"/>
      </w:pPr>
      <w:r>
        <w:rPr>
          <w:rStyle w:val="Strong"/>
        </w:rPr>
        <w:t>:23 And be renewed in the spirit of your mind;</w:t>
      </w:r>
      <w:r>
        <w:t xml:space="preserve"> </w:t>
      </w:r>
      <w:r>
        <w:br/>
        <w:t xml:space="preserve">(Renew your mind through the LORD.  One will never overcome a spiritual weakness by carnal means or by the mind we were born with BECAUSE it is separate from the LORD: Romans 8:6-7.  We cannot give in to our wicked thoughts nor embrace them. We cannot overcome our sinful nature without renewing our mind through the LORD and His words, instructions, reproofs and laws. Proverbs 3:5-7, </w:t>
      </w:r>
      <w:proofErr w:type="spellStart"/>
      <w:r>
        <w:t>IITimothy</w:t>
      </w:r>
      <w:proofErr w:type="spellEnd"/>
      <w:r>
        <w:t xml:space="preserve"> 3:16-17)</w:t>
      </w:r>
    </w:p>
    <w:p w14:paraId="1EE9AC89" w14:textId="77777777" w:rsidR="00231580" w:rsidRDefault="00231580" w:rsidP="00231580">
      <w:pPr>
        <w:pStyle w:val="NoSpacing"/>
      </w:pPr>
      <w:r>
        <w:rPr>
          <w:rStyle w:val="Strong"/>
        </w:rPr>
        <w:t xml:space="preserve">John 6:63 It is the spirit that </w:t>
      </w:r>
      <w:proofErr w:type="spellStart"/>
      <w:r>
        <w:rPr>
          <w:rStyle w:val="Strong"/>
        </w:rPr>
        <w:t>quickeneth</w:t>
      </w:r>
      <w:proofErr w:type="spellEnd"/>
      <w:r>
        <w:rPr>
          <w:rStyle w:val="Strong"/>
        </w:rPr>
        <w:t xml:space="preserve">; the flesh </w:t>
      </w:r>
      <w:proofErr w:type="spellStart"/>
      <w:r>
        <w:rPr>
          <w:rStyle w:val="Strong"/>
        </w:rPr>
        <w:t>profiteth</w:t>
      </w:r>
      <w:proofErr w:type="spellEnd"/>
      <w:r>
        <w:rPr>
          <w:rStyle w:val="Strong"/>
        </w:rPr>
        <w:t xml:space="preserve"> nothing: the words that I speak unto you, they are spirit, and they are life. </w:t>
      </w:r>
      <w:r>
        <w:br/>
        <w:t>(The Heavenly Father's Word/Christ is the entire bible, spirit and life.  They give us true life, resuscitate us and make us spiritual.)</w:t>
      </w:r>
    </w:p>
    <w:p w14:paraId="058CC137" w14:textId="77777777" w:rsidR="00231580" w:rsidRDefault="00231580" w:rsidP="00231580">
      <w:pPr>
        <w:pStyle w:val="NoSpacing"/>
      </w:pPr>
      <w:r>
        <w:br/>
        <w:t>(5)</w:t>
      </w:r>
      <w:r>
        <w:rPr>
          <w:rStyle w:val="Strong"/>
        </w:rPr>
        <w:t xml:space="preserve"> Luke 11:13 If ye then, being evil, know how to give good gifts unto your children: how much more shall your heavenly Father give the Holy Spirit to them that ask him? </w:t>
      </w:r>
      <w:r>
        <w:br/>
        <w:t xml:space="preserve">(Faith, and praying to the LORD for help with a problem or flaws we cannot overcome on our own is very </w:t>
      </w:r>
      <w:proofErr w:type="spellStart"/>
      <w:r>
        <w:t>very</w:t>
      </w:r>
      <w:proofErr w:type="spellEnd"/>
      <w:r>
        <w:t xml:space="preserve"> important.  These spirits that bring about homosexuality in people are VERY powerful, and will overcome us without the holy spirit of the Heavenly Father, which is Christ: John 15:1-8.  He is a righteous Power, and will answer our prayers, therefore WE MUST pray for Christ: John 6:44, so that we may successfully conquer all these evil spirits of sin)</w:t>
      </w:r>
    </w:p>
    <w:p w14:paraId="03DD0C5D" w14:textId="77777777" w:rsidR="00231580" w:rsidRDefault="00231580" w:rsidP="00231580">
      <w:pPr>
        <w:pStyle w:val="NoSpacing"/>
      </w:pPr>
      <w:r>
        <w:br/>
        <w:t xml:space="preserve">(6) </w:t>
      </w:r>
      <w:proofErr w:type="spellStart"/>
      <w:r>
        <w:rPr>
          <w:rStyle w:val="Strong"/>
        </w:rPr>
        <w:t>IICorinthians</w:t>
      </w:r>
      <w:proofErr w:type="spellEnd"/>
      <w:r>
        <w:rPr>
          <w:rStyle w:val="Strong"/>
        </w:rPr>
        <w:t xml:space="preserve"> 5:10 For we must all appear before the judgment seat of Christ; that every one may receive the things done in his body, according to that he hath done, whether it be good or bad.    </w:t>
      </w:r>
    </w:p>
    <w:p w14:paraId="522FF3CC" w14:textId="77777777" w:rsidR="00231580" w:rsidRDefault="00231580" w:rsidP="00231580">
      <w:pPr>
        <w:pStyle w:val="NoSpacing"/>
      </w:pPr>
      <w:r>
        <w:rPr>
          <w:rStyle w:val="Strong"/>
        </w:rPr>
        <w:t>:11 Knowing therefore the terror of the Lord, we persuade men; but we are made manifest unto God; and I trust also are made manifest in your consciences. </w:t>
      </w:r>
      <w:r>
        <w:t xml:space="preserve"> </w:t>
      </w:r>
      <w:r>
        <w:br/>
        <w:t>(When we truly fear the LORD and are concerned about disobeying Him, we begin to understand his power and judgment, which has been given to Christ to execute in these Last Days: Acts 17:30-31, Matthew 22:29.  By truly learning and doing the LORD'S word, we will evaluate ourselves and willingly make efforts to change/repent and improve.  Some people are judged with death by the LORD (</w:t>
      </w:r>
      <w:proofErr w:type="spellStart"/>
      <w:r>
        <w:t>ISamuel</w:t>
      </w:r>
      <w:proofErr w:type="spellEnd"/>
      <w:r>
        <w:t xml:space="preserve"> 2:6, Deuteronomy 32:39, Acts 12:21-23) and DID NOT have ample chances to repent.  </w:t>
      </w:r>
      <w:proofErr w:type="spellStart"/>
      <w:r>
        <w:t>Its</w:t>
      </w:r>
      <w:proofErr w:type="spellEnd"/>
      <w:r>
        <w:t xml:space="preserve"> important to know the LORD judges us and all men for breaking his laws, and to remove ourselves from the dangers of sinning willfully, or from wicked works like homosexuality.  Do what the LORD finds acceptable, NOT what society or man says is acceptable: Romans 12:1-3.)</w:t>
      </w:r>
    </w:p>
    <w:p w14:paraId="14A8B2CD" w14:textId="77777777" w:rsidR="00231580" w:rsidRDefault="00231580" w:rsidP="00231580">
      <w:pPr>
        <w:pStyle w:val="NoSpacing"/>
      </w:pPr>
      <w:r>
        <w:lastRenderedPageBreak/>
        <w:br/>
        <w:t xml:space="preserve">(7) </w:t>
      </w:r>
      <w:proofErr w:type="spellStart"/>
      <w:r>
        <w:rPr>
          <w:rStyle w:val="Strong"/>
        </w:rPr>
        <w:t>IICorinthians</w:t>
      </w:r>
      <w:proofErr w:type="spellEnd"/>
      <w:r>
        <w:rPr>
          <w:rStyle w:val="Strong"/>
        </w:rPr>
        <w:t xml:space="preserve"> 13:5 Examine yourselves, whether ye be in the faith; prove your own selves. Know ye not your own selves, how that Jesus Christ is in you, except ye be reprobates?</w:t>
      </w:r>
      <w:r>
        <w:t xml:space="preserve">  </w:t>
      </w:r>
      <w:r>
        <w:br/>
        <w:t>(Be real to ourselves, identify the root cause of our mistakes and fatal flaws. By learning what is "good" according to the LORD, then we can improve ourselves, and then help others.)</w:t>
      </w:r>
    </w:p>
    <w:p w14:paraId="26E02636" w14:textId="77777777" w:rsidR="00231580" w:rsidRDefault="00231580" w:rsidP="00231580">
      <w:pPr>
        <w:pStyle w:val="NoSpacing"/>
      </w:pPr>
    </w:p>
    <w:p w14:paraId="0026A0E4" w14:textId="77777777" w:rsidR="00231580" w:rsidRDefault="00231580" w:rsidP="00231580">
      <w:pPr>
        <w:pStyle w:val="NoSpacing"/>
      </w:pPr>
      <w:r>
        <w:t xml:space="preserve">Not all "homosexuals" are the same even if they have a voluntary or typical designation by society.  Many people and brethren that rail against homosexuality ALSO have hate and lack understanding in their daily lives, and with resentment rooted within, their criticisms of everyone or words will NOT be founded in wisdom and guidance. Since their hypocrisy and anger is clothed in ignorance, they think themselves worthy to RAIL on others, instead of reproving.  So if they (the religious, church-goers, bible </w:t>
      </w:r>
      <w:proofErr w:type="spellStart"/>
      <w:r>
        <w:t>quoters</w:t>
      </w:r>
      <w:proofErr w:type="spellEnd"/>
      <w:r>
        <w:t xml:space="preserve"> NOT doers) attempt to educate a person, in many cases their methods or words have abrasive contempt towards even those that may be humble, or seeking compassion and change.  Many people SEEK LOVE in a world becoming more and more cold, and a lost or confused teen or adult make themselves a prey; especially the more accepting people have become towards homosexuality, instead of being </w:t>
      </w:r>
      <w:proofErr w:type="spellStart"/>
      <w:r>
        <w:t>leary</w:t>
      </w:r>
      <w:proofErr w:type="spellEnd"/>
      <w:r>
        <w:t xml:space="preserve"> or cautious OF SIN, because gradualism has coerced acceptance.  In their loneliness or search for love and acceptance, they draw closer to a sinful lifestyle and to the places where they feel support or compassion---even if </w:t>
      </w:r>
      <w:proofErr w:type="spellStart"/>
      <w:r>
        <w:t>its</w:t>
      </w:r>
      <w:proofErr w:type="spellEnd"/>
      <w:r>
        <w:t xml:space="preserve"> a trap (LGBT, Gay Pride, etc.).  Quoting Leviticus 20:13 to someone gay, or rebuking sharply is NOT the end all of showing love or correction, as is neither telling a drug addict "STOP DOING DRUGS" or only quoting </w:t>
      </w:r>
      <w:proofErr w:type="spellStart"/>
      <w:r>
        <w:t>ICorinthians</w:t>
      </w:r>
      <w:proofErr w:type="spellEnd"/>
      <w:r>
        <w:t xml:space="preserve"> 3:16-17 to them roughly.  Frequently, showing someone kindness or simply listening to their hardships, will allow them to be more open to the truth if the LORD is willing, or more receptive to hear the words of the LORD they may need (getting to the root of the problem, us actually having compassion or caring) INSTEAD of maliciously badgering or cruelly teaching a homosexual or another person anything through using our liberty and knowledge as a cloak of maliciousness.  By teaching in meekness and only letting the word be true: James 3:13, homosexuals or anyone will receive your words respectfully, EVEN if they are NOT strong enough to change immediately or won't change, and WE MUST know the distinction of these cases and be patient, easy to be entreated, MERCIFUL.  Leave scorners alone: Proverbs 9:7-9.</w:t>
      </w:r>
    </w:p>
    <w:p w14:paraId="64F6F1F0" w14:textId="77777777" w:rsidR="00231580" w:rsidRDefault="00231580" w:rsidP="00231580">
      <w:pPr>
        <w:pStyle w:val="NoSpacing"/>
      </w:pPr>
    </w:p>
    <w:p w14:paraId="70AC7D58" w14:textId="77777777" w:rsidR="00231580" w:rsidRDefault="00231580" w:rsidP="00231580">
      <w:pPr>
        <w:pStyle w:val="NoSpacing"/>
      </w:pPr>
      <w:r>
        <w:t xml:space="preserve">Some people weak through sin may need rebuke, others empathy, and by being spiritual and a servant of the LORD we will ALWAYS know how to share wisdom and ALWAYS do so humbly, tenderly or firmly </w:t>
      </w:r>
      <w:r>
        <w:rPr>
          <w:rStyle w:val="fbunderline"/>
        </w:rPr>
        <w:t>when</w:t>
      </w:r>
      <w:r>
        <w:t xml:space="preserve"> necessary:</w:t>
      </w:r>
    </w:p>
    <w:p w14:paraId="24519C8B" w14:textId="77777777" w:rsidR="00231580" w:rsidRDefault="00231580" w:rsidP="00231580">
      <w:pPr>
        <w:pStyle w:val="NoSpacing"/>
      </w:pPr>
      <w:r>
        <w:rPr>
          <w:rStyle w:val="Strong"/>
        </w:rPr>
        <w:t xml:space="preserve">Colossians 4:5 Walk in wisdom toward them that are without, redeeming the time. </w:t>
      </w:r>
    </w:p>
    <w:p w14:paraId="69EF58D6" w14:textId="77777777" w:rsidR="00231580" w:rsidRDefault="00231580" w:rsidP="00231580">
      <w:pPr>
        <w:pStyle w:val="NoSpacing"/>
      </w:pPr>
      <w:r>
        <w:rPr>
          <w:rStyle w:val="Strong"/>
        </w:rPr>
        <w:t>:6 Let your speech be always with grace, seasoned with salt, THAY YE MAY KNOW HOW ye ought to answer every man. </w:t>
      </w:r>
      <w:r>
        <w:t xml:space="preserve"> </w:t>
      </w:r>
      <w:r>
        <w:br/>
        <w:t>(Be an example to which people will take heed, so that you may lead them to finding the LORD by your wise words and actions.)</w:t>
      </w:r>
    </w:p>
    <w:p w14:paraId="1E2FE981" w14:textId="77777777" w:rsidR="00231580" w:rsidRDefault="00231580" w:rsidP="00231580">
      <w:pPr>
        <w:pStyle w:val="NoSpacing"/>
      </w:pPr>
      <w:r>
        <w:br/>
      </w:r>
      <w:r>
        <w:rPr>
          <w:rStyle w:val="Strong"/>
        </w:rPr>
        <w:t>Matthew 12:20 A bruised reed shall he not break, and smoking flax shall he not quench, till he send forth judgment unto victory.</w:t>
      </w:r>
      <w:r>
        <w:t xml:space="preserve"> </w:t>
      </w:r>
      <w:r>
        <w:br/>
        <w:t xml:space="preserve">(Christ knew how and when to teach, He had perfect wisdom.  However, people that are </w:t>
      </w:r>
      <w:proofErr w:type="spellStart"/>
      <w:r>
        <w:t>self appointed</w:t>
      </w:r>
      <w:proofErr w:type="spellEnd"/>
      <w:r>
        <w:t xml:space="preserve"> teachers, ignorant church goers (not saying all), Israelite groups whom are prideful and NOT spiritual, or hatemongers will NOT have the LORD'S balance and required humility when they teach the LORD'S words, and will NOT bear fruit in themselves or others).  </w:t>
      </w:r>
      <w:r>
        <w:br/>
        <w:t>Those TRUE TEACHERS, who are NOT ignorant will show in their actions/fruit, that they are blessed with wisdom, and WILL NEVER exalt themselves:</w:t>
      </w:r>
      <w:r>
        <w:br/>
      </w:r>
      <w:r>
        <w:br/>
      </w:r>
      <w:r>
        <w:br/>
      </w:r>
      <w:r>
        <w:rPr>
          <w:rStyle w:val="Strong"/>
        </w:rPr>
        <w:t xml:space="preserve">James 3:13 Who is a wise man and endued with knowledge among you? let him shew out of a good conversation his works with meekness of wisdom. </w:t>
      </w:r>
    </w:p>
    <w:p w14:paraId="2F1DB296" w14:textId="77777777" w:rsidR="00231580" w:rsidRDefault="00231580" w:rsidP="00231580">
      <w:pPr>
        <w:pStyle w:val="NoSpacing"/>
      </w:pPr>
      <w:r>
        <w:rPr>
          <w:rStyle w:val="Strong"/>
        </w:rPr>
        <w:t>:14 But if ye have bitter envying and strife in your hearts, glory not, and lie not against the truth.</w:t>
      </w:r>
      <w:r>
        <w:t xml:space="preserve"> </w:t>
      </w:r>
      <w:r>
        <w:br/>
        <w:t>(teaching the word of truth comes when we discern between good and evil (Hebrews 5:12-14), by applying it, and then letting only the LORD'S words speak.  Not by adding to the LORD'S words or insulting, ridiculing or wrongly condemning those who seek repentance.  The Heavenly Father and Jesus Christ will judge the earth and each of our sins, and are the authority we MUST submit to.  Wisdom is knowing when and how to teach and when to just shut our mouth.)</w:t>
      </w:r>
    </w:p>
    <w:p w14:paraId="2158EB3A" w14:textId="77777777" w:rsidR="00231580" w:rsidRDefault="00231580" w:rsidP="00231580">
      <w:pPr>
        <w:pStyle w:val="NoSpacing"/>
      </w:pPr>
    </w:p>
    <w:p w14:paraId="6B44D587" w14:textId="77777777" w:rsidR="00231580" w:rsidRDefault="00231580" w:rsidP="00231580">
      <w:pPr>
        <w:pStyle w:val="NoSpacing"/>
      </w:pPr>
      <w:r>
        <w:t>When Teaching LORD'S words:</w:t>
      </w:r>
    </w:p>
    <w:p w14:paraId="4AC0847E" w14:textId="77777777" w:rsidR="00231580" w:rsidRDefault="00231580" w:rsidP="00231580">
      <w:pPr>
        <w:pStyle w:val="NoSpacing"/>
      </w:pPr>
      <w:r>
        <w:t xml:space="preserve">(1) </w:t>
      </w:r>
      <w:r>
        <w:rPr>
          <w:rStyle w:val="Strong"/>
        </w:rPr>
        <w:t>Galatians 6:1 Brethren, if a man be overtaken in a fault, ye which are spiritual, restore such an one in the spirit of meekness; considering thyself, lest thou also be tempted.</w:t>
      </w:r>
      <w:r>
        <w:t xml:space="preserve"> </w:t>
      </w:r>
      <w:r>
        <w:br/>
        <w:t>(Not only for personal offenses, but when correcting a person, its important realize that we are also imperfect, and to avoid arrogance as if we have the moral high ground or we do not commit sins.)</w:t>
      </w:r>
    </w:p>
    <w:p w14:paraId="56A7B7B4" w14:textId="77777777" w:rsidR="00231580" w:rsidRDefault="00231580" w:rsidP="00231580">
      <w:pPr>
        <w:pStyle w:val="NoSpacing"/>
      </w:pPr>
      <w:r>
        <w:br/>
        <w:t xml:space="preserve">(2) </w:t>
      </w:r>
      <w:proofErr w:type="spellStart"/>
      <w:r>
        <w:rPr>
          <w:rStyle w:val="Strong"/>
        </w:rPr>
        <w:t>IITimothy</w:t>
      </w:r>
      <w:proofErr w:type="spellEnd"/>
      <w:r>
        <w:rPr>
          <w:rStyle w:val="Strong"/>
        </w:rPr>
        <w:t xml:space="preserve"> 2:24 And the servant of the Lord must not strive; but be gentle unto all men, apt to teach, patient, </w:t>
      </w:r>
    </w:p>
    <w:p w14:paraId="7B3F5DBD" w14:textId="77777777" w:rsidR="00231580" w:rsidRDefault="00231580" w:rsidP="00231580">
      <w:pPr>
        <w:pStyle w:val="NoSpacing"/>
      </w:pPr>
      <w:r>
        <w:rPr>
          <w:rStyle w:val="Strong"/>
        </w:rPr>
        <w:t>:25 In meekness instructing those that oppose themselves; if God peradventure will give them repentance to the acknowledging of the truth;</w:t>
      </w:r>
    </w:p>
    <w:p w14:paraId="48FC0456" w14:textId="77777777" w:rsidR="00231580" w:rsidRDefault="00231580" w:rsidP="00231580">
      <w:pPr>
        <w:pStyle w:val="NoSpacing"/>
      </w:pPr>
      <w:r>
        <w:rPr>
          <w:rStyle w:val="Strong"/>
        </w:rPr>
        <w:t xml:space="preserve">:26 And that they may recover themselves out of the snare of the devil, who are taken captive by him at his will. </w:t>
      </w:r>
      <w:r>
        <w:br/>
        <w:t>(All sins including homosexuality, adultery, being a whorish male or female, etc., are traps that Satan through our individual weaknesses utilizes to hold us prisoners.  By renewing our minds in Jesus, and humbling ourselves, we can change and grow beyond the way we were born and conquer our innate sinful desires and weaknesses, ALL of them.  Therefore by teaching others humbly and being an example of holiness, we can help a listener, as opposed to arguing with them, berating them and then having the primary words or issues be obscured through immature, childish and unwise insults or arguing.)</w:t>
      </w:r>
    </w:p>
    <w:p w14:paraId="073F27A5" w14:textId="77777777" w:rsidR="00231580" w:rsidRDefault="00231580" w:rsidP="00231580">
      <w:pPr>
        <w:pStyle w:val="NoSpacing"/>
      </w:pPr>
    </w:p>
    <w:p w14:paraId="1CE09499" w14:textId="77777777" w:rsidR="00231580" w:rsidRDefault="00231580" w:rsidP="00231580">
      <w:pPr>
        <w:pStyle w:val="NoSpacing"/>
      </w:pPr>
      <w:r>
        <w:t xml:space="preserve">(3) Lastly, homosexuality has different root causes to people susceptible to this sin, and they WILL have experiences and temptations that can lead them into a homosexual way of life, or them SEEKING one because this evil world embraces sin and REJECTS righteousness, and MOST in the world are extremely ignorant to Satan's devices and ploys.  Whether a boy was created and born with what people around him defined as feminine traits or excessive sensitivity, or a girl that was born with traits which are more rugged and thus labeled a "tomboy" or masculine.  This may present challenges to parents, who without the LORD TRULY, are ill-equipped to teach and cultivate a child in the LORD'S wisdom, that they either resent or allowed to cultivate them as if their child was their parent.  Also, if single parents realize their child is in need of guidance it is usually if they "come out of the closet," and have much less support in raising children and therefore may not be as authoritative or available in the development of their child or children.  There are countless bad influences in the world, not just television and a child left alone or on their own due to uncaring and selfish parents, busy parents or a single parent without the energy to give: </w:t>
      </w:r>
      <w:r>
        <w:br/>
      </w:r>
      <w:r>
        <w:rPr>
          <w:rStyle w:val="Strong"/>
        </w:rPr>
        <w:t>Proverbs 29:15 The rod and reproof give wisdom: but a child left to himself bringeth his mother to shame.</w:t>
      </w:r>
      <w:r>
        <w:t xml:space="preserve"> </w:t>
      </w:r>
      <w:r>
        <w:br/>
        <w:t>(Not spanking or disciplining your children when its necessary, nor correcting their behavior according to the LORD'S commandments DILIGENTLY: will bring shame upon their mother.) - - - Same sex parents cannot NATURALLY create children, so to deal with the truth of the LORD we must obey his commandments in order to understand and apply his words, and begin by BEING EXAMPLES yourselves to your children. </w:t>
      </w:r>
    </w:p>
    <w:p w14:paraId="6EB17923" w14:textId="77777777" w:rsidR="00231580" w:rsidRDefault="00231580" w:rsidP="00231580">
      <w:pPr>
        <w:pStyle w:val="NoSpacing"/>
      </w:pPr>
    </w:p>
    <w:p w14:paraId="29811F77" w14:textId="77777777" w:rsidR="00231580" w:rsidRDefault="00231580" w:rsidP="00231580">
      <w:pPr>
        <w:pStyle w:val="NoSpacing"/>
      </w:pPr>
      <w:r>
        <w:t xml:space="preserve">Other root causes and variables like being around a father or males frequently as girls that are of a rougher nature and may prefer boyish toys or activities can contribute to this learned behavior in some girls or add to it  (Some conform more than others, again it depends on the individual, the LORD will NEVER deny his true servants help or understanding).  Also, it could be molestation by a parent, relative or another person, or other violation that scars a child or young victim.  Another is a need for love or support which was/is provided to them by a homosexual.  Others liking what is taboo, or hurting a parent that may have hurt them is a motivation, curiosity, lacking discretion, being a self-destructive person, or having accepted the lie and opinion that "God makes people that way."  Many women are becoming first time lesbians after having children because of the men they have had relationships with, homosexual feelings that were unresolved, or out of financial necessity as many lesbians are preying upon women in dire economic circumstances.  These are some root causes, but the LORD knows ALL root causes in the souls He created: </w:t>
      </w:r>
      <w:r>
        <w:br/>
      </w:r>
      <w:r>
        <w:rPr>
          <w:rStyle w:val="Strong"/>
        </w:rPr>
        <w:t xml:space="preserve">Ezekiel 18:4 Behold, all souls are mine; as the soul of the father, so also the soul of the son is mine: the soul that </w:t>
      </w:r>
      <w:proofErr w:type="spellStart"/>
      <w:r>
        <w:rPr>
          <w:rStyle w:val="Strong"/>
        </w:rPr>
        <w:t>sinneth</w:t>
      </w:r>
      <w:proofErr w:type="spellEnd"/>
      <w:r>
        <w:rPr>
          <w:rStyle w:val="Strong"/>
        </w:rPr>
        <w:t xml:space="preserve">, it shall die </w:t>
      </w:r>
      <w:r>
        <w:t xml:space="preserve">(the LORD created souls and the nature within them, and warns us to NOT sin, because He is the Judge).  The Heavenly Father also creates the strengths and weaknesses in EVERY single person and ONLY He decides:  </w:t>
      </w:r>
    </w:p>
    <w:p w14:paraId="59A0D37F" w14:textId="77777777" w:rsidR="00231580" w:rsidRDefault="00231580" w:rsidP="00231580">
      <w:pPr>
        <w:pStyle w:val="NoSpacing"/>
      </w:pPr>
      <w:r>
        <w:rPr>
          <w:rStyle w:val="Strong"/>
        </w:rPr>
        <w:t xml:space="preserve">Zechariah 12:1 The burden of the word of the LORD for Israel, saith the LORD, which </w:t>
      </w:r>
      <w:proofErr w:type="spellStart"/>
      <w:r>
        <w:rPr>
          <w:rStyle w:val="Strong"/>
        </w:rPr>
        <w:t>stretcheth</w:t>
      </w:r>
      <w:proofErr w:type="spellEnd"/>
      <w:r>
        <w:rPr>
          <w:rStyle w:val="Strong"/>
        </w:rPr>
        <w:t xml:space="preserve"> forth the heavens, and </w:t>
      </w:r>
      <w:proofErr w:type="spellStart"/>
      <w:r>
        <w:rPr>
          <w:rStyle w:val="Strong"/>
        </w:rPr>
        <w:t>layeth</w:t>
      </w:r>
      <w:proofErr w:type="spellEnd"/>
      <w:r>
        <w:rPr>
          <w:rStyle w:val="Strong"/>
        </w:rPr>
        <w:t xml:space="preserve"> the foundation of the earth, and </w:t>
      </w:r>
      <w:proofErr w:type="spellStart"/>
      <w:r>
        <w:rPr>
          <w:rStyle w:val="Strong"/>
        </w:rPr>
        <w:t>formeth</w:t>
      </w:r>
      <w:proofErr w:type="spellEnd"/>
      <w:r>
        <w:rPr>
          <w:rStyle w:val="Strong"/>
        </w:rPr>
        <w:t xml:space="preserve"> the spirit of man within him. </w:t>
      </w:r>
      <w:r>
        <w:t>(the LORD forms our spirits)</w:t>
      </w:r>
    </w:p>
    <w:p w14:paraId="09DEA2FB" w14:textId="77777777" w:rsidR="00231580" w:rsidRDefault="00231580" w:rsidP="00231580">
      <w:pPr>
        <w:pStyle w:val="NoSpacing"/>
      </w:pPr>
      <w:r>
        <w:rPr>
          <w:rStyle w:val="Strong"/>
        </w:rPr>
        <w:t xml:space="preserve">Jeremiah 10:23 O LORD, I know that the way of man is not in himself: it is not in man that walketh to direct his steps. </w:t>
      </w:r>
      <w:r>
        <w:br/>
        <w:t>(Without the LORD or his wisdom, we CANNOT guide our own lives or find the peace we look for.  The LORD runs the universe, as well as the spirits ("...lead us not into temptation...") that we are weak through, and without Him, we are as brute beasts by our own knowledge.)  We cannot be so sensitive to reject correction, OR so inflexible and arrogant that we feel we can't do wrong, and cast aside the truth and wisdom of our own Creator. </w:t>
      </w:r>
    </w:p>
    <w:p w14:paraId="3D1F239E" w14:textId="77777777" w:rsidR="00231580" w:rsidRDefault="00231580" w:rsidP="00231580">
      <w:pPr>
        <w:pStyle w:val="NoSpacing"/>
      </w:pPr>
    </w:p>
    <w:p w14:paraId="6EA63338" w14:textId="77777777" w:rsidR="00231580" w:rsidRDefault="00231580" w:rsidP="00231580">
      <w:pPr>
        <w:pStyle w:val="NoSpacing"/>
      </w:pPr>
      <w:r>
        <w:rPr>
          <w:rStyle w:val="Strong"/>
        </w:rPr>
        <w:t xml:space="preserve">The Word/Laws of the Creator, concerning Homosexuality: </w:t>
      </w:r>
      <w:r>
        <w:br/>
      </w:r>
      <w:r>
        <w:br/>
      </w:r>
      <w:r>
        <w:rPr>
          <w:rStyle w:val="Strong"/>
        </w:rPr>
        <w:t>Leviticus 20:13 If a man also lie with mankind, as he lieth with a woman, both of them have committed an abomination: they shall surely be put to death; their blood shall be upon them.</w:t>
      </w:r>
      <w:r>
        <w:t xml:space="preserve"> </w:t>
      </w:r>
      <w:r>
        <w:br/>
        <w:t>(Law against same sex relationships and the severe punishment; although NOT carried out, the LORD still enforces)</w:t>
      </w:r>
    </w:p>
    <w:p w14:paraId="7907EED7" w14:textId="77777777" w:rsidR="00231580" w:rsidRDefault="00231580" w:rsidP="00231580">
      <w:pPr>
        <w:pStyle w:val="NoSpacing"/>
      </w:pPr>
      <w:r>
        <w:br/>
      </w:r>
      <w:r>
        <w:rPr>
          <w:rStyle w:val="Strong"/>
        </w:rPr>
        <w:t>Deuteronomy 23:17 There shall be no whore of the daughters of Israel, nor a sodomite of the sons of Israel.</w:t>
      </w:r>
      <w:r>
        <w:t xml:space="preserve"> </w:t>
      </w:r>
      <w:r>
        <w:br/>
        <w:t xml:space="preserve">(whore = female homosexual or </w:t>
      </w:r>
      <w:proofErr w:type="spellStart"/>
      <w:r>
        <w:t>sodomitess</w:t>
      </w:r>
      <w:proofErr w:type="spellEnd"/>
      <w:r>
        <w:t xml:space="preserve"> in this verse in </w:t>
      </w:r>
      <w:proofErr w:type="spellStart"/>
      <w:r>
        <w:t>hebrew</w:t>
      </w:r>
      <w:proofErr w:type="spellEnd"/>
      <w:r>
        <w:t xml:space="preserve"> is: </w:t>
      </w:r>
      <w:proofErr w:type="spellStart"/>
      <w:r>
        <w:t>Qa</w:t>
      </w:r>
      <w:proofErr w:type="spellEnd"/>
      <w:r>
        <w:t>-da-shah/</w:t>
      </w:r>
      <w:proofErr w:type="spellStart"/>
      <w:r>
        <w:rPr>
          <w:rFonts w:ascii="Arial" w:hAnsi="Arial" w:cs="Arial"/>
        </w:rPr>
        <w:t>קְדֵש</w:t>
      </w:r>
      <w:proofErr w:type="spellEnd"/>
      <w:r>
        <w:rPr>
          <w:rFonts w:ascii="Arial" w:hAnsi="Arial" w:cs="Arial"/>
        </w:rPr>
        <w:t>ָׁה</w:t>
      </w:r>
      <w:r>
        <w:t>)</w:t>
      </w:r>
    </w:p>
    <w:p w14:paraId="4062A5EB" w14:textId="77777777" w:rsidR="00231580" w:rsidRDefault="00231580" w:rsidP="00231580">
      <w:pPr>
        <w:pStyle w:val="NoSpacing"/>
      </w:pPr>
    </w:p>
    <w:p w14:paraId="2383ECEF" w14:textId="77777777" w:rsidR="00231580" w:rsidRDefault="00231580" w:rsidP="00231580">
      <w:pPr>
        <w:pStyle w:val="NoSpacing"/>
      </w:pPr>
      <w:r>
        <w:rPr>
          <w:rStyle w:val="Strong"/>
        </w:rPr>
        <w:t>Genesis 18:20 And the LORD said, Because the cry of Sodom and Gomorrah is great, and because their sin is very grievous;</w:t>
      </w:r>
      <w:r>
        <w:t>  (From heaven the LORD beheld the sin of homosexuality, and when not repented of, the judgment of destruction was brought by the LORD in ancient times, and will bring fiery judgment again)</w:t>
      </w:r>
    </w:p>
    <w:p w14:paraId="17254805" w14:textId="77777777" w:rsidR="00231580" w:rsidRDefault="00231580" w:rsidP="00231580">
      <w:pPr>
        <w:pStyle w:val="NoSpacing"/>
      </w:pPr>
      <w:r>
        <w:br/>
      </w:r>
      <w:proofErr w:type="spellStart"/>
      <w:r>
        <w:rPr>
          <w:rStyle w:val="Strong"/>
        </w:rPr>
        <w:t>IIPeter</w:t>
      </w:r>
      <w:proofErr w:type="spellEnd"/>
      <w:r>
        <w:rPr>
          <w:rStyle w:val="Strong"/>
        </w:rPr>
        <w:t xml:space="preserve"> 2:5 And spared not the old world, but saved Noah the eighth person, a preacher of righteousness, bringing in the flood upon the world of the ungodly; </w:t>
      </w:r>
    </w:p>
    <w:p w14:paraId="0C48AE54" w14:textId="77777777" w:rsidR="00231580" w:rsidRDefault="00231580" w:rsidP="00231580">
      <w:pPr>
        <w:pStyle w:val="NoSpacing"/>
      </w:pPr>
      <w:r>
        <w:rPr>
          <w:rStyle w:val="Strong"/>
        </w:rPr>
        <w:t xml:space="preserve">:6 And turning the cities of Sodom and </w:t>
      </w:r>
      <w:proofErr w:type="spellStart"/>
      <w:r>
        <w:rPr>
          <w:rStyle w:val="Strong"/>
        </w:rPr>
        <w:t>Gomorrha</w:t>
      </w:r>
      <w:proofErr w:type="spellEnd"/>
      <w:r>
        <w:rPr>
          <w:rStyle w:val="Strong"/>
        </w:rPr>
        <w:t xml:space="preserve"> into ashes CONDEMNED THEM WITH an overthrow, making them an ensample unto those that after should live ungodly;</w:t>
      </w:r>
    </w:p>
    <w:p w14:paraId="5B547D11" w14:textId="77777777" w:rsidR="00231580" w:rsidRDefault="00231580" w:rsidP="00231580">
      <w:pPr>
        <w:pStyle w:val="NoSpacing"/>
      </w:pPr>
      <w:r>
        <w:rPr>
          <w:rStyle w:val="Strong"/>
        </w:rPr>
        <w:t>:7 And delivered just Lot, vexed with the filthy conversation of the wicked:</w:t>
      </w:r>
    </w:p>
    <w:p w14:paraId="534EE9FD" w14:textId="77777777" w:rsidR="00231580" w:rsidRDefault="00231580" w:rsidP="00231580">
      <w:pPr>
        <w:pStyle w:val="NoSpacing"/>
      </w:pPr>
      <w:r>
        <w:rPr>
          <w:rStyle w:val="Strong"/>
        </w:rPr>
        <w:t>:8 (For that righteous man dwelling among them, in seeing and hearing, vexed his righteous soul from day to day with their unlawful deeds;) </w:t>
      </w:r>
      <w:r>
        <w:t xml:space="preserve"> </w:t>
      </w:r>
    </w:p>
    <w:p w14:paraId="15736F92" w14:textId="77777777" w:rsidR="00231580" w:rsidRDefault="00231580" w:rsidP="00231580">
      <w:pPr>
        <w:pStyle w:val="NoSpacing"/>
      </w:pPr>
      <w:r>
        <w:t>[</w:t>
      </w:r>
      <w:proofErr w:type="spellStart"/>
      <w:r>
        <w:t>sodom</w:t>
      </w:r>
      <w:proofErr w:type="spellEnd"/>
      <w:r>
        <w:t xml:space="preserve"> represents an everlasting example of the judgment that awaits unrepented homosexuality, or seeking to justify this sin.)</w:t>
      </w:r>
    </w:p>
    <w:p w14:paraId="088BF3A8" w14:textId="77777777" w:rsidR="00231580" w:rsidRDefault="00231580" w:rsidP="00231580">
      <w:pPr>
        <w:pStyle w:val="NoSpacing"/>
      </w:pPr>
      <w:r>
        <w:br/>
      </w:r>
      <w:r>
        <w:rPr>
          <w:rStyle w:val="Strong"/>
        </w:rPr>
        <w:t xml:space="preserve">Romans 1:25 Who changed the truth of God into a lie, and worshipped and served the creature more than the Creator, who is blessed </w:t>
      </w:r>
      <w:proofErr w:type="spellStart"/>
      <w:r>
        <w:rPr>
          <w:rStyle w:val="Strong"/>
        </w:rPr>
        <w:t>for ever</w:t>
      </w:r>
      <w:proofErr w:type="spellEnd"/>
      <w:r>
        <w:rPr>
          <w:rStyle w:val="Strong"/>
        </w:rPr>
        <w:t xml:space="preserve">. Amen. </w:t>
      </w:r>
    </w:p>
    <w:p w14:paraId="7C0F2FAC" w14:textId="77777777" w:rsidR="00231580" w:rsidRDefault="00231580" w:rsidP="00231580">
      <w:pPr>
        <w:pStyle w:val="NoSpacing"/>
      </w:pPr>
      <w:r>
        <w:rPr>
          <w:rStyle w:val="Strong"/>
        </w:rPr>
        <w:t>:26 For this cause God gave them up unto vile affections: for even their women did change the natural use into that which is against nature:</w:t>
      </w:r>
    </w:p>
    <w:p w14:paraId="6DA4C9CD" w14:textId="77777777" w:rsidR="00231580" w:rsidRDefault="00231580" w:rsidP="00231580">
      <w:pPr>
        <w:pStyle w:val="NoSpacing"/>
      </w:pPr>
      <w:r>
        <w:rPr>
          <w:rStyle w:val="Strong"/>
        </w:rPr>
        <w:t xml:space="preserve">:27 And likewise also the men, leaving the natural use of the woman, burned in their lust one toward another; men with men working that which is unseemly, and receiving in themselves that </w:t>
      </w:r>
      <w:proofErr w:type="spellStart"/>
      <w:r>
        <w:rPr>
          <w:rStyle w:val="Strong"/>
        </w:rPr>
        <w:t>recompence</w:t>
      </w:r>
      <w:proofErr w:type="spellEnd"/>
      <w:r>
        <w:rPr>
          <w:rStyle w:val="Strong"/>
        </w:rPr>
        <w:t xml:space="preserve"> of their error which was meet.</w:t>
      </w:r>
      <w:r>
        <w:t xml:space="preserve"> </w:t>
      </w:r>
      <w:r>
        <w:br/>
        <w:t>(The LORD sets the order on earth, NOT America NOR man, and by NOT following the Almighty LORD, our desires will be corrupt and ultimately be punished)</w:t>
      </w:r>
    </w:p>
    <w:p w14:paraId="65DEA219" w14:textId="77777777" w:rsidR="00231580" w:rsidRDefault="00231580" w:rsidP="00231580">
      <w:pPr>
        <w:pStyle w:val="NoSpacing"/>
      </w:pPr>
      <w:r>
        <w:br/>
      </w:r>
      <w:r>
        <w:rPr>
          <w:rStyle w:val="Strong"/>
        </w:rPr>
        <w:t xml:space="preserve">Deuteronomy 22:5 The woman shall not wear that which </w:t>
      </w:r>
      <w:proofErr w:type="spellStart"/>
      <w:r>
        <w:rPr>
          <w:rStyle w:val="Strong"/>
        </w:rPr>
        <w:t>pertaineth</w:t>
      </w:r>
      <w:proofErr w:type="spellEnd"/>
      <w:r>
        <w:rPr>
          <w:rStyle w:val="Strong"/>
        </w:rPr>
        <w:t xml:space="preserve"> unto a man, neither shall a man put on a woman's garment: for all that do so are abomination unto the LORD thy God. </w:t>
      </w:r>
      <w:r>
        <w:br/>
        <w:t xml:space="preserve">(Men and women are NOT supposed to dress the same.  Even in this perverse world, men that wear dresses are called "cross-dressers".  Many women that have a homosexual spirit wear clothes that pertain to men, such as pants and jeans, work boots, men's shoes.  </w:t>
      </w:r>
      <w:proofErr w:type="spellStart"/>
      <w:r>
        <w:t>Its</w:t>
      </w:r>
      <w:proofErr w:type="spellEnd"/>
      <w:r>
        <w:t xml:space="preserve"> important to not be ignorant of this world's intent to blur lines between men and women to create confusion in facilitating the breaking of the LORD'S LAWS: Romans 12:2, </w:t>
      </w:r>
      <w:proofErr w:type="spellStart"/>
      <w:r>
        <w:t>IJohn</w:t>
      </w:r>
      <w:proofErr w:type="spellEnd"/>
      <w:r>
        <w:t xml:space="preserve"> 5:19, Galatians 1:4)</w:t>
      </w:r>
    </w:p>
    <w:p w14:paraId="28FD9730" w14:textId="77777777" w:rsidR="00231580" w:rsidRDefault="00231580" w:rsidP="00231580">
      <w:pPr>
        <w:pStyle w:val="NoSpacing"/>
      </w:pPr>
    </w:p>
    <w:p w14:paraId="239DDAD1" w14:textId="77777777" w:rsidR="00231580" w:rsidRDefault="00231580" w:rsidP="00231580">
      <w:pPr>
        <w:pStyle w:val="NoSpacing"/>
      </w:pPr>
      <w:r>
        <w:t>The United States of America is referred to by many names in the bible, and particularly as Sodom: Revelation 11:8, because homosexuality is supported and nurtured in America</w:t>
      </w:r>
      <w:r>
        <w:rPr>
          <w:rStyle w:val="Strong"/>
        </w:rPr>
        <w:t>.</w:t>
      </w:r>
      <w:r>
        <w:t xml:space="preserve">  Also it is blasphemously taught as a way of life and manipulatively geared at children in school and the educational system, because children's developing minds are susceptible to confusion and lying words or sinful behavior if it is classified as "normal": </w:t>
      </w:r>
    </w:p>
    <w:p w14:paraId="79E03740" w14:textId="77777777" w:rsidR="00231580" w:rsidRDefault="00231580" w:rsidP="00231580">
      <w:pPr>
        <w:pStyle w:val="NoSpacing"/>
      </w:pPr>
    </w:p>
    <w:p w14:paraId="29B47C5A" w14:textId="77777777" w:rsidR="00231580" w:rsidRDefault="00231580" w:rsidP="00231580">
      <w:pPr>
        <w:pStyle w:val="NoSpacing"/>
      </w:pPr>
      <w:r>
        <w:rPr>
          <w:rStyle w:val="Strong"/>
        </w:rPr>
        <w:t>Revelation 11:8 And their dead bodies shall lie in the street of the great city, which spiritually is called Sodom and Egypt, where also our Lord was crucified. </w:t>
      </w:r>
      <w:r>
        <w:t xml:space="preserve"> </w:t>
      </w:r>
      <w:r>
        <w:br/>
        <w:t xml:space="preserve">(America is Sodom, as the place that promotes homosexuality, legalizes same-sex marriage, criticizes and is against the Most High's laws, while pretending to trust in God through national anthems or vain words on its currency and court houses: "In God We Trust".  Furthermore the other major clues in verse :11, let us know it is referring to America, because ancient Egypt was the place the Israelites (forefathers of so-called blacks, and indigenous people of the </w:t>
      </w:r>
      <w:proofErr w:type="spellStart"/>
      <w:r>
        <w:t>americas</w:t>
      </w:r>
      <w:proofErr w:type="spellEnd"/>
      <w:r>
        <w:t>, and our scattered brethren) were enslaved and oppressed for centuries, just like America/Modern Egypt enslaved and has oppressed the true Israelites for centuries (1607 A.D. - Present).  Moreover, "where our LORD was crucified," because no place else on earth is like America, where are BLASPHEMIES so constant ("Jesus F*</w:t>
      </w:r>
      <w:proofErr w:type="spellStart"/>
      <w:r>
        <w:t>ckin</w:t>
      </w:r>
      <w:proofErr w:type="spellEnd"/>
      <w:r>
        <w:t xml:space="preserve"> Christ", etc.) with such blatant irreverence, and the elimination of ALL truth of the LORD through lies and religion: Daniel 7:25. It ONLY promotes ignorance, atheism, secularism (nothing holy or of the LORD).  As long as its A LIE about truth or the LORD, America teaches and embraces it.</w:t>
      </w:r>
    </w:p>
    <w:p w14:paraId="0C1343F8" w14:textId="77777777" w:rsidR="00D97140" w:rsidRPr="00D97140" w:rsidRDefault="00231580" w:rsidP="00231580">
      <w:pPr>
        <w:pStyle w:val="NoSpacing"/>
      </w:pPr>
      <w:r>
        <w:br/>
      </w:r>
      <w:r>
        <w:rPr>
          <w:rStyle w:val="Strong"/>
        </w:rPr>
        <w:t>All glory, honor, truth and purity to the Almighty Creator the Heavenly Father, and His Wisdom and our Salvation Jesus Christ.</w:t>
      </w:r>
      <w:r>
        <w:br/>
      </w:r>
      <w:r>
        <w:br/>
      </w:r>
      <w:r>
        <w:rPr>
          <w:rStyle w:val="Strong"/>
        </w:rPr>
        <w:t xml:space="preserve">1611 king </w:t>
      </w:r>
      <w:proofErr w:type="spellStart"/>
      <w:r>
        <w:rPr>
          <w:rStyle w:val="Strong"/>
        </w:rPr>
        <w:t>james</w:t>
      </w:r>
      <w:proofErr w:type="spellEnd"/>
      <w:r>
        <w:rPr>
          <w:rStyle w:val="Strong"/>
        </w:rPr>
        <w:t xml:space="preserve"> version bible; </w:t>
      </w:r>
      <w:hyperlink r:id="rId6" w:tgtFrame="_blank" w:history="1">
        <w:r>
          <w:rPr>
            <w:rStyle w:val="Hyperlink"/>
            <w:b/>
            <w:bCs/>
          </w:rPr>
          <w:t>www.thetruththebible.com</w:t>
        </w:r>
      </w:hyperlink>
    </w:p>
    <w:sectPr w:rsidR="00D97140" w:rsidRPr="00D971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F90C13"/>
    <w:multiLevelType w:val="hybridMultilevel"/>
    <w:tmpl w:val="4B4ADC16"/>
    <w:lvl w:ilvl="0" w:tplc="67D007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NDA1sTAxMDYwsLBU0lEKTi0uzszPAykwrAUAWlRywywAAAA="/>
  </w:docVars>
  <w:rsids>
    <w:rsidRoot w:val="003161F9"/>
    <w:rsid w:val="00033D58"/>
    <w:rsid w:val="001458A0"/>
    <w:rsid w:val="001D1952"/>
    <w:rsid w:val="00231580"/>
    <w:rsid w:val="003161F9"/>
    <w:rsid w:val="003346C2"/>
    <w:rsid w:val="003A77D5"/>
    <w:rsid w:val="005F1C9F"/>
    <w:rsid w:val="00930ACA"/>
    <w:rsid w:val="00B4600D"/>
    <w:rsid w:val="00B53402"/>
    <w:rsid w:val="00D97140"/>
    <w:rsid w:val="00DF65CC"/>
    <w:rsid w:val="00F52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45D8D"/>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161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161F9"/>
    <w:rPr>
      <w:b/>
      <w:bCs/>
    </w:rPr>
  </w:style>
  <w:style w:type="character" w:styleId="Emphasis">
    <w:name w:val="Emphasis"/>
    <w:basedOn w:val="DefaultParagraphFont"/>
    <w:uiPriority w:val="20"/>
    <w:qFormat/>
    <w:rsid w:val="005F1C9F"/>
    <w:rPr>
      <w:i/>
      <w:iCs/>
    </w:rPr>
  </w:style>
  <w:style w:type="character" w:customStyle="1" w:styleId="fbunderline">
    <w:name w:val="fbunderline"/>
    <w:basedOn w:val="DefaultParagraphFont"/>
    <w:rsid w:val="00DF65CC"/>
  </w:style>
  <w:style w:type="paragraph" w:styleId="NoSpacing">
    <w:name w:val="No Spacing"/>
    <w:uiPriority w:val="1"/>
    <w:qFormat/>
    <w:rsid w:val="001D1952"/>
    <w:pPr>
      <w:spacing w:after="0" w:line="240" w:lineRule="auto"/>
    </w:pPr>
  </w:style>
  <w:style w:type="character" w:styleId="Hyperlink">
    <w:name w:val="Hyperlink"/>
    <w:basedOn w:val="DefaultParagraphFont"/>
    <w:uiPriority w:val="99"/>
    <w:unhideWhenUsed/>
    <w:rsid w:val="00D9714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53692">
      <w:bodyDiv w:val="1"/>
      <w:marLeft w:val="0"/>
      <w:marRight w:val="0"/>
      <w:marTop w:val="0"/>
      <w:marBottom w:val="0"/>
      <w:divBdr>
        <w:top w:val="none" w:sz="0" w:space="0" w:color="auto"/>
        <w:left w:val="none" w:sz="0" w:space="0" w:color="auto"/>
        <w:bottom w:val="none" w:sz="0" w:space="0" w:color="auto"/>
        <w:right w:val="none" w:sz="0" w:space="0" w:color="auto"/>
      </w:divBdr>
    </w:div>
    <w:div w:id="216088053">
      <w:bodyDiv w:val="1"/>
      <w:marLeft w:val="0"/>
      <w:marRight w:val="0"/>
      <w:marTop w:val="0"/>
      <w:marBottom w:val="0"/>
      <w:divBdr>
        <w:top w:val="none" w:sz="0" w:space="0" w:color="auto"/>
        <w:left w:val="none" w:sz="0" w:space="0" w:color="auto"/>
        <w:bottom w:val="none" w:sz="0" w:space="0" w:color="auto"/>
        <w:right w:val="none" w:sz="0" w:space="0" w:color="auto"/>
      </w:divBdr>
    </w:div>
    <w:div w:id="471487682">
      <w:bodyDiv w:val="1"/>
      <w:marLeft w:val="0"/>
      <w:marRight w:val="0"/>
      <w:marTop w:val="0"/>
      <w:marBottom w:val="0"/>
      <w:divBdr>
        <w:top w:val="none" w:sz="0" w:space="0" w:color="auto"/>
        <w:left w:val="none" w:sz="0" w:space="0" w:color="auto"/>
        <w:bottom w:val="none" w:sz="0" w:space="0" w:color="auto"/>
        <w:right w:val="none" w:sz="0" w:space="0" w:color="auto"/>
      </w:divBdr>
    </w:div>
    <w:div w:id="582226742">
      <w:bodyDiv w:val="1"/>
      <w:marLeft w:val="0"/>
      <w:marRight w:val="0"/>
      <w:marTop w:val="0"/>
      <w:marBottom w:val="0"/>
      <w:divBdr>
        <w:top w:val="none" w:sz="0" w:space="0" w:color="auto"/>
        <w:left w:val="none" w:sz="0" w:space="0" w:color="auto"/>
        <w:bottom w:val="none" w:sz="0" w:space="0" w:color="auto"/>
        <w:right w:val="none" w:sz="0" w:space="0" w:color="auto"/>
      </w:divBdr>
    </w:div>
    <w:div w:id="1713849693">
      <w:bodyDiv w:val="1"/>
      <w:marLeft w:val="0"/>
      <w:marRight w:val="0"/>
      <w:marTop w:val="0"/>
      <w:marBottom w:val="0"/>
      <w:divBdr>
        <w:top w:val="none" w:sz="0" w:space="0" w:color="auto"/>
        <w:left w:val="none" w:sz="0" w:space="0" w:color="auto"/>
        <w:bottom w:val="none" w:sz="0" w:space="0" w:color="auto"/>
        <w:right w:val="none" w:sz="0" w:space="0" w:color="auto"/>
      </w:divBdr>
    </w:div>
    <w:div w:id="171430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truththebible.com/" TargetMode="External"/><Relationship Id="rId5" Type="http://schemas.openxmlformats.org/officeDocument/2006/relationships/hyperlink" Target="https://www.facebook.com/notes/thetruth-thebible/homosexuality/27327339603703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248</Words>
  <Characters>1851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2T23:36:00Z</dcterms:created>
  <dcterms:modified xsi:type="dcterms:W3CDTF">2018-08-12T23:36:00Z</dcterms:modified>
</cp:coreProperties>
</file>